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3-Accent4"/>
        <w:tblW w:w="0" w:type="auto"/>
        <w:tblLook w:val="04A0" w:firstRow="1" w:lastRow="0" w:firstColumn="1" w:lastColumn="0" w:noHBand="0" w:noVBand="1"/>
      </w:tblPr>
      <w:tblGrid>
        <w:gridCol w:w="516"/>
        <w:gridCol w:w="1860"/>
        <w:gridCol w:w="2552"/>
      </w:tblGrid>
      <w:tr w:rsidR="00CE3C65" w:rsidRPr="00BC2F18" w:rsidTr="00BC2F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spacing w:after="0" w:line="360" w:lineRule="auto"/>
              <w:jc w:val="center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No</w:t>
            </w: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ersonalities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eaning</w:t>
            </w:r>
          </w:p>
        </w:tc>
      </w:tr>
      <w:tr w:rsidR="004758FB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4758FB" w:rsidRPr="00BC2F18" w:rsidRDefault="004758FB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Active</w:t>
            </w:r>
          </w:p>
        </w:tc>
        <w:tc>
          <w:tcPr>
            <w:tcW w:w="2552" w:type="dxa"/>
            <w:hideMark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Aktif</w:t>
            </w:r>
          </w:p>
        </w:tc>
      </w:tr>
      <w:tr w:rsidR="004758FB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Ambitious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Ambisius</w:t>
            </w:r>
          </w:p>
        </w:tc>
      </w:tr>
      <w:tr w:rsidR="00CE3C6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Anxious</w:t>
            </w:r>
          </w:p>
        </w:tc>
        <w:tc>
          <w:tcPr>
            <w:tcW w:w="2552" w:type="dxa"/>
          </w:tcPr>
          <w:p w:rsidR="004758FB" w:rsidRPr="00BC2F18" w:rsidRDefault="005C22FE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elisah</w:t>
            </w:r>
          </w:p>
        </w:tc>
      </w:tr>
      <w:tr w:rsidR="00CE3C6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CE3C65" w:rsidRPr="00BC2F18" w:rsidRDefault="00CE3C6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CE3C65" w:rsidRPr="00BC2F18" w:rsidRDefault="00CE3C6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areless</w:t>
            </w:r>
          </w:p>
        </w:tc>
        <w:tc>
          <w:tcPr>
            <w:tcW w:w="2552" w:type="dxa"/>
          </w:tcPr>
          <w:p w:rsidR="00CE3C65" w:rsidRPr="00BC2F18" w:rsidRDefault="00CE3C6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eroboh</w:t>
            </w:r>
          </w:p>
        </w:tc>
      </w:tr>
      <w:tr w:rsidR="004758FB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autious</w:t>
            </w:r>
          </w:p>
        </w:tc>
        <w:tc>
          <w:tcPr>
            <w:tcW w:w="2552" w:type="dxa"/>
          </w:tcPr>
          <w:p w:rsidR="004758FB" w:rsidRPr="00BC2F18" w:rsidRDefault="00694AD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rhati-hati</w:t>
            </w:r>
          </w:p>
        </w:tc>
      </w:tr>
      <w:tr w:rsidR="00CE3C6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hatty</w:t>
            </w:r>
          </w:p>
        </w:tc>
        <w:tc>
          <w:tcPr>
            <w:tcW w:w="2552" w:type="dxa"/>
          </w:tcPr>
          <w:p w:rsidR="004758FB" w:rsidRPr="00BC2F18" w:rsidRDefault="00694AD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</w:t>
            </w:r>
            <w:r w:rsidR="004758FB" w:rsidRPr="00BC2F18">
              <w:rPr>
                <w:rFonts w:asciiTheme="majorBidi" w:hAnsiTheme="majorBidi" w:cstheme="majorBidi"/>
              </w:rPr>
              <w:t>erewet</w:t>
            </w:r>
          </w:p>
        </w:tc>
      </w:tr>
      <w:tr w:rsidR="00D72D3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D72D35" w:rsidRPr="00BC2F18" w:rsidRDefault="00D72D3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D72D35" w:rsidRPr="00BC2F18" w:rsidRDefault="00D72D3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hildish</w:t>
            </w:r>
          </w:p>
        </w:tc>
        <w:tc>
          <w:tcPr>
            <w:tcW w:w="2552" w:type="dxa"/>
          </w:tcPr>
          <w:p w:rsidR="00D72D35" w:rsidRPr="00BC2F18" w:rsidRDefault="00D72D3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ekanak-kanakan</w:t>
            </w:r>
          </w:p>
        </w:tc>
      </w:tr>
      <w:tr w:rsidR="005C22FE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C22FE" w:rsidRPr="00BC2F18" w:rsidRDefault="005C22FE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5C22FE" w:rsidRPr="00BC2F18" w:rsidRDefault="005C22FE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lumsy</w:t>
            </w:r>
          </w:p>
        </w:tc>
        <w:tc>
          <w:tcPr>
            <w:tcW w:w="2552" w:type="dxa"/>
          </w:tcPr>
          <w:p w:rsidR="005C22FE" w:rsidRPr="00BC2F18" w:rsidRDefault="005C22FE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ikuk, canggung</w:t>
            </w:r>
          </w:p>
        </w:tc>
      </w:tr>
      <w:tr w:rsidR="00F8384E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F8384E" w:rsidRPr="00BC2F18" w:rsidRDefault="00F8384E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F8384E" w:rsidRPr="00BC2F18" w:rsidRDefault="00F8384E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</w:t>
            </w:r>
            <w:r w:rsidRPr="00BC2F18">
              <w:rPr>
                <w:rFonts w:asciiTheme="majorBidi" w:hAnsiTheme="majorBidi" w:cstheme="majorBidi"/>
              </w:rPr>
              <w:t>ohesive</w:t>
            </w:r>
          </w:p>
        </w:tc>
        <w:tc>
          <w:tcPr>
            <w:tcW w:w="2552" w:type="dxa"/>
          </w:tcPr>
          <w:p w:rsidR="00F8384E" w:rsidRPr="00BC2F18" w:rsidRDefault="00F8384E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ompak</w:t>
            </w:r>
          </w:p>
        </w:tc>
      </w:tr>
      <w:tr w:rsidR="004758FB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o-Operative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ooperatif</w:t>
            </w:r>
          </w:p>
        </w:tc>
      </w:tr>
      <w:tr w:rsidR="00D72D3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D72D35" w:rsidRPr="00BC2F18" w:rsidRDefault="00D72D3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D72D35" w:rsidRPr="00BC2F18" w:rsidRDefault="00D72D3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oward</w:t>
            </w:r>
          </w:p>
        </w:tc>
        <w:tc>
          <w:tcPr>
            <w:tcW w:w="2552" w:type="dxa"/>
          </w:tcPr>
          <w:p w:rsidR="00D72D35" w:rsidRPr="00BC2F18" w:rsidRDefault="00D72D3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engecut</w:t>
            </w:r>
          </w:p>
        </w:tc>
      </w:tr>
      <w:tr w:rsidR="00CE3C6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Coy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alu</w:t>
            </w:r>
          </w:p>
        </w:tc>
      </w:tr>
      <w:tr w:rsidR="00CE3C6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aring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rani</w:t>
            </w:r>
          </w:p>
        </w:tc>
      </w:tr>
      <w:tr w:rsidR="00CE3C6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ecisive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egas</w:t>
            </w:r>
          </w:p>
        </w:tc>
      </w:tr>
      <w:tr w:rsidR="00CE3C6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ependable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apat diandalkan</w:t>
            </w:r>
          </w:p>
        </w:tc>
      </w:tr>
      <w:tr w:rsidR="00CE3C6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4758FB" w:rsidRPr="00BC2F18" w:rsidRDefault="004758FB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isobedient</w:t>
            </w:r>
          </w:p>
        </w:tc>
        <w:tc>
          <w:tcPr>
            <w:tcW w:w="2552" w:type="dxa"/>
          </w:tcPr>
          <w:p w:rsidR="004758FB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idak patuh</w:t>
            </w:r>
          </w:p>
        </w:tc>
      </w:tr>
      <w:tr w:rsidR="00694AD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694AD5" w:rsidRPr="00BC2F18" w:rsidRDefault="00694AD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694AD5" w:rsidRPr="00BC2F18" w:rsidRDefault="00694AD5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asygoing</w:t>
            </w:r>
          </w:p>
        </w:tc>
        <w:tc>
          <w:tcPr>
            <w:tcW w:w="2552" w:type="dxa"/>
          </w:tcPr>
          <w:p w:rsidR="00694AD5" w:rsidRPr="00BC2F18" w:rsidRDefault="00694AD5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Lembut</w:t>
            </w:r>
          </w:p>
        </w:tc>
      </w:tr>
      <w:tr w:rsidR="00694AD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694AD5" w:rsidRPr="00BC2F18" w:rsidRDefault="00694AD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694AD5" w:rsidRPr="00BC2F18" w:rsidRDefault="00694AD5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gotistical</w:t>
            </w:r>
          </w:p>
        </w:tc>
        <w:tc>
          <w:tcPr>
            <w:tcW w:w="2552" w:type="dxa"/>
          </w:tcPr>
          <w:p w:rsidR="00694AD5" w:rsidRPr="00BC2F18" w:rsidRDefault="00694AD5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gois</w:t>
            </w:r>
          </w:p>
        </w:tc>
      </w:tr>
      <w:tr w:rsidR="009A278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nergetic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nergik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nthusiastic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enuh semangat</w:t>
            </w:r>
          </w:p>
        </w:tc>
      </w:tr>
      <w:tr w:rsidR="005C22FE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C22FE" w:rsidRPr="00BC2F18" w:rsidRDefault="005C22FE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5C22FE" w:rsidRPr="00BC2F18" w:rsidRDefault="005C22FE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nvy</w:t>
            </w:r>
          </w:p>
        </w:tc>
        <w:tc>
          <w:tcPr>
            <w:tcW w:w="2552" w:type="dxa"/>
          </w:tcPr>
          <w:p w:rsidR="005C22FE" w:rsidRPr="00BC2F18" w:rsidRDefault="005C22FE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Iri hati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Fearless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ak kenal takut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Forgetful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elupa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Friendly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amah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Fun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eru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Funny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Lucu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enerous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ermawan, murah hati</w:t>
            </w:r>
          </w:p>
        </w:tc>
      </w:tr>
      <w:tr w:rsidR="00D72D3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D72D35" w:rsidRPr="00BC2F18" w:rsidRDefault="00D72D3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D72D35" w:rsidRPr="00BC2F18" w:rsidRDefault="00D72D3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irlish</w:t>
            </w:r>
          </w:p>
        </w:tc>
        <w:tc>
          <w:tcPr>
            <w:tcW w:w="2552" w:type="dxa"/>
          </w:tcPr>
          <w:p w:rsidR="00D72D35" w:rsidRPr="00BC2F18" w:rsidRDefault="00D72D35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enit</w:t>
            </w:r>
          </w:p>
        </w:tc>
      </w:tr>
      <w:tr w:rsidR="00D72D3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D72D35" w:rsidRPr="00BC2F18" w:rsidRDefault="00D72D3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D72D35" w:rsidRPr="00BC2F18" w:rsidRDefault="00D72D3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reedy</w:t>
            </w:r>
          </w:p>
        </w:tc>
        <w:tc>
          <w:tcPr>
            <w:tcW w:w="2552" w:type="dxa"/>
          </w:tcPr>
          <w:p w:rsidR="00D72D35" w:rsidRPr="00BC2F18" w:rsidRDefault="00D72D35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akus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rumpy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emarah</w:t>
            </w:r>
          </w:p>
        </w:tc>
      </w:tr>
      <w:tr w:rsidR="009A278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Hard Working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erja keras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Honest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Jujur</w:t>
            </w:r>
          </w:p>
        </w:tc>
      </w:tr>
      <w:tr w:rsidR="009A278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Immature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lum dewasa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Impolite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idak sopan</w:t>
            </w:r>
          </w:p>
        </w:tc>
      </w:tr>
      <w:tr w:rsidR="00F8384E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Inflexible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idak fleksibel, keras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Irresponsible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idak bertanggung jawab</w:t>
            </w:r>
          </w:p>
        </w:tc>
      </w:tr>
      <w:tr w:rsidR="009A278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ind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aik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Lazy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alas</w:t>
            </w:r>
          </w:p>
        </w:tc>
      </w:tr>
      <w:tr w:rsidR="009A278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Lively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rsemangat</w:t>
            </w:r>
          </w:p>
        </w:tc>
      </w:tr>
      <w:tr w:rsidR="009A278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9A2785" w:rsidRPr="00BC2F18" w:rsidRDefault="009A278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ature</w:t>
            </w:r>
          </w:p>
        </w:tc>
        <w:tc>
          <w:tcPr>
            <w:tcW w:w="2552" w:type="dxa"/>
          </w:tcPr>
          <w:p w:rsidR="009A2785" w:rsidRPr="00BC2F18" w:rsidRDefault="009A2785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ewasa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odest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endah hati</w:t>
            </w:r>
          </w:p>
        </w:tc>
      </w:tr>
      <w:tr w:rsidR="00694AD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5D1BF6" w:rsidRPr="00BC2F18" w:rsidRDefault="004758FB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oody</w:t>
            </w:r>
          </w:p>
        </w:tc>
        <w:tc>
          <w:tcPr>
            <w:tcW w:w="2552" w:type="dxa"/>
          </w:tcPr>
          <w:p w:rsidR="005D1BF6" w:rsidRPr="00BC2F18" w:rsidRDefault="00BC2F18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ikap yang berubah2</w:t>
            </w:r>
          </w:p>
        </w:tc>
      </w:tr>
      <w:tr w:rsidR="00750BCA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750BCA" w:rsidRPr="00BC2F18" w:rsidRDefault="00750BCA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750BCA" w:rsidRPr="00BC2F18" w:rsidRDefault="00750BCA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Naughty</w:t>
            </w:r>
          </w:p>
        </w:tc>
        <w:tc>
          <w:tcPr>
            <w:tcW w:w="2552" w:type="dxa"/>
          </w:tcPr>
          <w:p w:rsidR="00750BCA" w:rsidRPr="00BC2F18" w:rsidRDefault="00750BCA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Nakal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Nervous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Grogi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Obedient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atuh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Outgoing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amah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olite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opan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ough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asar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Quick Thinking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rpikir cepat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Quiet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iam, tenang</w:t>
            </w:r>
          </w:p>
        </w:tc>
      </w:tr>
      <w:tr w:rsidR="00750BCA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eliable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apat diandalkan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esponsible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rtanggung jawab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elf-Confident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Percaya diri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elfish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gois</w:t>
            </w:r>
          </w:p>
        </w:tc>
      </w:tr>
      <w:tr w:rsidR="00BC2F18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hy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alu</w:t>
            </w:r>
          </w:p>
        </w:tc>
      </w:tr>
      <w:tr w:rsidR="00BC2F18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BC2F18" w:rsidRPr="00BC2F18" w:rsidRDefault="00BC2F18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killful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erampil</w:t>
            </w:r>
          </w:p>
        </w:tc>
      </w:tr>
      <w:tr w:rsidR="00750BCA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ociable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Ramah, suka bergaul</w:t>
            </w:r>
          </w:p>
        </w:tc>
      </w:tr>
      <w:tr w:rsidR="005C22FE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C22FE" w:rsidRPr="00BC2F18" w:rsidRDefault="005C22FE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5C22FE" w:rsidRPr="00BC2F18" w:rsidRDefault="005C22FE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poiled</w:t>
            </w:r>
          </w:p>
        </w:tc>
        <w:tc>
          <w:tcPr>
            <w:tcW w:w="2552" w:type="dxa"/>
          </w:tcPr>
          <w:p w:rsidR="005C22FE" w:rsidRPr="00BC2F18" w:rsidRDefault="005C22FE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Manja</w:t>
            </w:r>
          </w:p>
        </w:tc>
      </w:tr>
      <w:tr w:rsidR="00750BCA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CE3C65" w:rsidRPr="00BC2F18" w:rsidRDefault="00CE3C65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rPr>
                <w:rFonts w:asciiTheme="majorBidi" w:hAnsiTheme="majorBidi" w:cstheme="majorBidi"/>
                <w:i w:val="0"/>
                <w:iCs w:val="0"/>
              </w:rPr>
            </w:pPr>
          </w:p>
        </w:tc>
        <w:tc>
          <w:tcPr>
            <w:tcW w:w="1860" w:type="dxa"/>
          </w:tcPr>
          <w:p w:rsidR="00CE3C65" w:rsidRPr="00BC2F18" w:rsidRDefault="00CE3C65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</w:t>
            </w:r>
            <w:r w:rsidRPr="00BC2F18">
              <w:rPr>
                <w:rFonts w:asciiTheme="majorBidi" w:hAnsiTheme="majorBidi" w:cstheme="majorBidi"/>
              </w:rPr>
              <w:t>tubborn</w:t>
            </w:r>
          </w:p>
        </w:tc>
        <w:tc>
          <w:tcPr>
            <w:tcW w:w="2552" w:type="dxa"/>
          </w:tcPr>
          <w:p w:rsidR="00CE3C65" w:rsidRPr="00BC2F18" w:rsidRDefault="00CE3C65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Keras kepala</w:t>
            </w:r>
          </w:p>
        </w:tc>
      </w:tr>
      <w:tr w:rsidR="00D72D3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upportive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Suportif</w:t>
            </w:r>
          </w:p>
        </w:tc>
      </w:tr>
      <w:tr w:rsidR="00D72D3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5D1BF6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alented</w:t>
            </w:r>
          </w:p>
        </w:tc>
        <w:tc>
          <w:tcPr>
            <w:tcW w:w="2552" w:type="dxa"/>
          </w:tcPr>
          <w:p w:rsidR="005D1BF6" w:rsidRPr="00BC2F18" w:rsidRDefault="00BC2F18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Berbakat</w:t>
            </w:r>
          </w:p>
        </w:tc>
      </w:tr>
      <w:tr w:rsidR="00D72D3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emperamental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Emosional</w:t>
            </w:r>
          </w:p>
        </w:tc>
      </w:tr>
      <w:tr w:rsidR="005C22FE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5D1BF6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rustworthy</w:t>
            </w:r>
          </w:p>
        </w:tc>
        <w:tc>
          <w:tcPr>
            <w:tcW w:w="2552" w:type="dxa"/>
          </w:tcPr>
          <w:p w:rsidR="005D1BF6" w:rsidRPr="00BC2F18" w:rsidRDefault="00BC2F18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Dapar dipercaya</w:t>
            </w:r>
          </w:p>
        </w:tc>
      </w:tr>
      <w:tr w:rsidR="00D72D35" w:rsidRPr="00BC2F18" w:rsidTr="00BC2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  <w:hideMark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Unreliable</w:t>
            </w:r>
          </w:p>
        </w:tc>
        <w:tc>
          <w:tcPr>
            <w:tcW w:w="2552" w:type="dxa"/>
            <w:hideMark/>
          </w:tcPr>
          <w:p w:rsidR="005D1BF6" w:rsidRPr="00BC2F18" w:rsidRDefault="005D1BF6" w:rsidP="00BC2F18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idak dapat diandalkan</w:t>
            </w:r>
          </w:p>
        </w:tc>
      </w:tr>
      <w:tr w:rsidR="00694AD5" w:rsidRPr="00BC2F18" w:rsidTr="00BC2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:rsidR="005D1BF6" w:rsidRPr="00BC2F18" w:rsidRDefault="005D1BF6" w:rsidP="00BC2F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6" w:hanging="426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860" w:type="dxa"/>
          </w:tcPr>
          <w:p w:rsidR="005D1BF6" w:rsidRPr="00BC2F18" w:rsidRDefault="004758FB" w:rsidP="00BC2F1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Unsociable</w:t>
            </w:r>
          </w:p>
        </w:tc>
        <w:tc>
          <w:tcPr>
            <w:tcW w:w="2552" w:type="dxa"/>
          </w:tcPr>
          <w:p w:rsidR="00BC2F18" w:rsidRPr="00BC2F18" w:rsidRDefault="00BC2F18" w:rsidP="00BC2F18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BC2F18">
              <w:rPr>
                <w:rFonts w:asciiTheme="majorBidi" w:hAnsiTheme="majorBidi" w:cstheme="majorBidi"/>
              </w:rPr>
              <w:t>Tdk ramah</w:t>
            </w:r>
          </w:p>
        </w:tc>
      </w:tr>
    </w:tbl>
    <w:p w:rsidR="0032156C" w:rsidRDefault="0032156C" w:rsidP="005D1BF6"/>
    <w:sectPr w:rsidR="0032156C" w:rsidSect="005D1B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851" w:bottom="1134" w:left="851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5B26" w:rsidRDefault="00A95B26" w:rsidP="005D1BF6">
      <w:pPr>
        <w:spacing w:after="0" w:line="240" w:lineRule="auto"/>
      </w:pPr>
      <w:r>
        <w:separator/>
      </w:r>
    </w:p>
  </w:endnote>
  <w:endnote w:type="continuationSeparator" w:id="0">
    <w:p w:rsidR="00A95B26" w:rsidRDefault="00A95B26" w:rsidP="005D1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1BF6" w:rsidRDefault="005D1B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1BF6" w:rsidRDefault="005D1B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1BF6" w:rsidRDefault="005D1B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5B26" w:rsidRDefault="00A95B26" w:rsidP="005D1BF6">
      <w:pPr>
        <w:spacing w:after="0" w:line="240" w:lineRule="auto"/>
      </w:pPr>
      <w:r>
        <w:separator/>
      </w:r>
    </w:p>
  </w:footnote>
  <w:footnote w:type="continuationSeparator" w:id="0">
    <w:p w:rsidR="00A95B26" w:rsidRDefault="00A95B26" w:rsidP="005D1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1BF6" w:rsidRDefault="005D1B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1BF6" w:rsidRDefault="005D1BF6" w:rsidP="005D1BF6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r w:rsidRPr="005D1BF6">
      <w:rPr>
        <w:rFonts w:asciiTheme="majorBidi" w:hAnsiTheme="majorBidi" w:cstheme="majorBidi"/>
        <w:b/>
        <w:bCs/>
        <w:sz w:val="28"/>
        <w:szCs w:val="28"/>
      </w:rPr>
      <w:t>PERSONALITIES</w:t>
    </w:r>
  </w:p>
  <w:p w:rsidR="00F00BBA" w:rsidRDefault="00F00BBA" w:rsidP="005D1BF6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</w:p>
  <w:p w:rsidR="00F00BBA" w:rsidRPr="005D1BF6" w:rsidRDefault="00F00BBA" w:rsidP="005D1BF6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1BF6" w:rsidRDefault="005D1B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23466"/>
    <w:multiLevelType w:val="hybridMultilevel"/>
    <w:tmpl w:val="D728B3A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3345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TEyNTE1MDYzMTNW0lEKTi0uzszPAykwrAUAk5lz0CwAAAA="/>
  </w:docVars>
  <w:rsids>
    <w:rsidRoot w:val="005D1BF6"/>
    <w:rsid w:val="00016128"/>
    <w:rsid w:val="0001643E"/>
    <w:rsid w:val="00023B1F"/>
    <w:rsid w:val="0003129F"/>
    <w:rsid w:val="000369EE"/>
    <w:rsid w:val="00052BAA"/>
    <w:rsid w:val="000547C0"/>
    <w:rsid w:val="000608CC"/>
    <w:rsid w:val="00064713"/>
    <w:rsid w:val="00067278"/>
    <w:rsid w:val="00067E8C"/>
    <w:rsid w:val="00092849"/>
    <w:rsid w:val="00094BC1"/>
    <w:rsid w:val="000B40F2"/>
    <w:rsid w:val="000B7B7F"/>
    <w:rsid w:val="000C0C26"/>
    <w:rsid w:val="000C449F"/>
    <w:rsid w:val="000D13FC"/>
    <w:rsid w:val="000D1541"/>
    <w:rsid w:val="000F3C42"/>
    <w:rsid w:val="0010079E"/>
    <w:rsid w:val="0010505B"/>
    <w:rsid w:val="0010547A"/>
    <w:rsid w:val="00121260"/>
    <w:rsid w:val="00131D89"/>
    <w:rsid w:val="00133D6B"/>
    <w:rsid w:val="00137122"/>
    <w:rsid w:val="00141EF2"/>
    <w:rsid w:val="00142285"/>
    <w:rsid w:val="00144DB8"/>
    <w:rsid w:val="00151A65"/>
    <w:rsid w:val="001563DF"/>
    <w:rsid w:val="00165C74"/>
    <w:rsid w:val="001B0289"/>
    <w:rsid w:val="001B1D22"/>
    <w:rsid w:val="001B2BCD"/>
    <w:rsid w:val="001B51E6"/>
    <w:rsid w:val="001B5B39"/>
    <w:rsid w:val="001D2735"/>
    <w:rsid w:val="001D5BD6"/>
    <w:rsid w:val="001D723C"/>
    <w:rsid w:val="001E3134"/>
    <w:rsid w:val="001F63FF"/>
    <w:rsid w:val="002003FE"/>
    <w:rsid w:val="00221D5D"/>
    <w:rsid w:val="0024630E"/>
    <w:rsid w:val="002527AC"/>
    <w:rsid w:val="0025459F"/>
    <w:rsid w:val="00254E00"/>
    <w:rsid w:val="0025692E"/>
    <w:rsid w:val="00262666"/>
    <w:rsid w:val="002706D9"/>
    <w:rsid w:val="00271EFB"/>
    <w:rsid w:val="002844B3"/>
    <w:rsid w:val="00284C95"/>
    <w:rsid w:val="002A40A1"/>
    <w:rsid w:val="002B1C5A"/>
    <w:rsid w:val="002B1F65"/>
    <w:rsid w:val="002C4D9E"/>
    <w:rsid w:val="002C579B"/>
    <w:rsid w:val="002C6217"/>
    <w:rsid w:val="002D1E47"/>
    <w:rsid w:val="002D6A05"/>
    <w:rsid w:val="002E3BD3"/>
    <w:rsid w:val="002E3C5C"/>
    <w:rsid w:val="002F6088"/>
    <w:rsid w:val="0030432B"/>
    <w:rsid w:val="0030496A"/>
    <w:rsid w:val="00310823"/>
    <w:rsid w:val="00317848"/>
    <w:rsid w:val="00320C84"/>
    <w:rsid w:val="0032156C"/>
    <w:rsid w:val="003224CC"/>
    <w:rsid w:val="00325E78"/>
    <w:rsid w:val="003269C5"/>
    <w:rsid w:val="0033583F"/>
    <w:rsid w:val="00356CD1"/>
    <w:rsid w:val="00366DC6"/>
    <w:rsid w:val="00372059"/>
    <w:rsid w:val="00382E6C"/>
    <w:rsid w:val="00387A02"/>
    <w:rsid w:val="003947B1"/>
    <w:rsid w:val="00395378"/>
    <w:rsid w:val="00397899"/>
    <w:rsid w:val="003A05C7"/>
    <w:rsid w:val="003A3918"/>
    <w:rsid w:val="003A4B32"/>
    <w:rsid w:val="003A6812"/>
    <w:rsid w:val="003C0207"/>
    <w:rsid w:val="003C093A"/>
    <w:rsid w:val="003C3FF1"/>
    <w:rsid w:val="003C4FAF"/>
    <w:rsid w:val="003D3B74"/>
    <w:rsid w:val="00403AF5"/>
    <w:rsid w:val="00404E0A"/>
    <w:rsid w:val="004078E0"/>
    <w:rsid w:val="0041036E"/>
    <w:rsid w:val="004147EC"/>
    <w:rsid w:val="00421D2C"/>
    <w:rsid w:val="00434087"/>
    <w:rsid w:val="00437D1B"/>
    <w:rsid w:val="004421BF"/>
    <w:rsid w:val="004434A7"/>
    <w:rsid w:val="00446FB6"/>
    <w:rsid w:val="0046115A"/>
    <w:rsid w:val="004758FB"/>
    <w:rsid w:val="00477730"/>
    <w:rsid w:val="0048057F"/>
    <w:rsid w:val="00483CE0"/>
    <w:rsid w:val="00491F5E"/>
    <w:rsid w:val="00495421"/>
    <w:rsid w:val="004A074D"/>
    <w:rsid w:val="004A2DF4"/>
    <w:rsid w:val="004A59EF"/>
    <w:rsid w:val="004A665F"/>
    <w:rsid w:val="004B7E33"/>
    <w:rsid w:val="004C2132"/>
    <w:rsid w:val="004C633C"/>
    <w:rsid w:val="004D7E84"/>
    <w:rsid w:val="004E22B4"/>
    <w:rsid w:val="004E253A"/>
    <w:rsid w:val="004E51F2"/>
    <w:rsid w:val="004E5AE3"/>
    <w:rsid w:val="004F26A2"/>
    <w:rsid w:val="00506797"/>
    <w:rsid w:val="00507B50"/>
    <w:rsid w:val="00510F36"/>
    <w:rsid w:val="0051497C"/>
    <w:rsid w:val="00521798"/>
    <w:rsid w:val="0052460A"/>
    <w:rsid w:val="00534039"/>
    <w:rsid w:val="00534567"/>
    <w:rsid w:val="00535185"/>
    <w:rsid w:val="00544B3E"/>
    <w:rsid w:val="00554431"/>
    <w:rsid w:val="005544EB"/>
    <w:rsid w:val="00561C81"/>
    <w:rsid w:val="00571F0F"/>
    <w:rsid w:val="005765B9"/>
    <w:rsid w:val="005965A3"/>
    <w:rsid w:val="0059798A"/>
    <w:rsid w:val="005B4044"/>
    <w:rsid w:val="005C22FE"/>
    <w:rsid w:val="005C4BEA"/>
    <w:rsid w:val="005D1BF6"/>
    <w:rsid w:val="005D3893"/>
    <w:rsid w:val="005D46C1"/>
    <w:rsid w:val="005D7272"/>
    <w:rsid w:val="005E1371"/>
    <w:rsid w:val="005E3177"/>
    <w:rsid w:val="005E49A2"/>
    <w:rsid w:val="006036AB"/>
    <w:rsid w:val="00610262"/>
    <w:rsid w:val="00631D68"/>
    <w:rsid w:val="006342CE"/>
    <w:rsid w:val="00652567"/>
    <w:rsid w:val="00662655"/>
    <w:rsid w:val="006665EA"/>
    <w:rsid w:val="00680EDE"/>
    <w:rsid w:val="00686F4C"/>
    <w:rsid w:val="0069469F"/>
    <w:rsid w:val="00694AD5"/>
    <w:rsid w:val="006954C7"/>
    <w:rsid w:val="00695927"/>
    <w:rsid w:val="006A67C7"/>
    <w:rsid w:val="006D09D3"/>
    <w:rsid w:val="006D26AC"/>
    <w:rsid w:val="006D4866"/>
    <w:rsid w:val="006D76D8"/>
    <w:rsid w:val="006E1662"/>
    <w:rsid w:val="006E4DDC"/>
    <w:rsid w:val="006E5223"/>
    <w:rsid w:val="00703AD1"/>
    <w:rsid w:val="00703DB5"/>
    <w:rsid w:val="00707EDF"/>
    <w:rsid w:val="0071437C"/>
    <w:rsid w:val="0073006E"/>
    <w:rsid w:val="00750BCA"/>
    <w:rsid w:val="0075455D"/>
    <w:rsid w:val="00773034"/>
    <w:rsid w:val="00783597"/>
    <w:rsid w:val="0079260A"/>
    <w:rsid w:val="007A0D7C"/>
    <w:rsid w:val="007A1B5C"/>
    <w:rsid w:val="007A1C4A"/>
    <w:rsid w:val="007A3448"/>
    <w:rsid w:val="007A42A3"/>
    <w:rsid w:val="007B6219"/>
    <w:rsid w:val="007B6A54"/>
    <w:rsid w:val="007B756E"/>
    <w:rsid w:val="007B77A7"/>
    <w:rsid w:val="007B7F53"/>
    <w:rsid w:val="007C6B44"/>
    <w:rsid w:val="007C75B5"/>
    <w:rsid w:val="007E4707"/>
    <w:rsid w:val="007E5538"/>
    <w:rsid w:val="007E585C"/>
    <w:rsid w:val="007F034E"/>
    <w:rsid w:val="007F3F83"/>
    <w:rsid w:val="007F5828"/>
    <w:rsid w:val="00805760"/>
    <w:rsid w:val="00806475"/>
    <w:rsid w:val="00811DE1"/>
    <w:rsid w:val="008123D8"/>
    <w:rsid w:val="0081602F"/>
    <w:rsid w:val="00824947"/>
    <w:rsid w:val="0084167B"/>
    <w:rsid w:val="00841B59"/>
    <w:rsid w:val="0084215A"/>
    <w:rsid w:val="00842655"/>
    <w:rsid w:val="00860013"/>
    <w:rsid w:val="00861997"/>
    <w:rsid w:val="0086377D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E73D5"/>
    <w:rsid w:val="008F64FC"/>
    <w:rsid w:val="00901FD4"/>
    <w:rsid w:val="00904CC6"/>
    <w:rsid w:val="009154AB"/>
    <w:rsid w:val="009255D9"/>
    <w:rsid w:val="009264D2"/>
    <w:rsid w:val="009268FF"/>
    <w:rsid w:val="00937FE9"/>
    <w:rsid w:val="009411B5"/>
    <w:rsid w:val="00955142"/>
    <w:rsid w:val="0095745A"/>
    <w:rsid w:val="0096711E"/>
    <w:rsid w:val="00967A2F"/>
    <w:rsid w:val="0098393D"/>
    <w:rsid w:val="0099016B"/>
    <w:rsid w:val="00995AFC"/>
    <w:rsid w:val="00996216"/>
    <w:rsid w:val="009A2785"/>
    <w:rsid w:val="009A367F"/>
    <w:rsid w:val="009C035F"/>
    <w:rsid w:val="009C1E0C"/>
    <w:rsid w:val="009C2F4B"/>
    <w:rsid w:val="009F0DC8"/>
    <w:rsid w:val="009F1E20"/>
    <w:rsid w:val="009F44FE"/>
    <w:rsid w:val="00A00494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991"/>
    <w:rsid w:val="00A52BDC"/>
    <w:rsid w:val="00A56351"/>
    <w:rsid w:val="00A627F6"/>
    <w:rsid w:val="00A76174"/>
    <w:rsid w:val="00A84951"/>
    <w:rsid w:val="00A95B26"/>
    <w:rsid w:val="00AA0615"/>
    <w:rsid w:val="00AB1BB9"/>
    <w:rsid w:val="00AB366F"/>
    <w:rsid w:val="00AC6268"/>
    <w:rsid w:val="00AC62F2"/>
    <w:rsid w:val="00AD1246"/>
    <w:rsid w:val="00AE0E21"/>
    <w:rsid w:val="00B006CA"/>
    <w:rsid w:val="00B00891"/>
    <w:rsid w:val="00B051E6"/>
    <w:rsid w:val="00B1142D"/>
    <w:rsid w:val="00B237E5"/>
    <w:rsid w:val="00B348BD"/>
    <w:rsid w:val="00B3708E"/>
    <w:rsid w:val="00B40206"/>
    <w:rsid w:val="00B42E7C"/>
    <w:rsid w:val="00B57CE7"/>
    <w:rsid w:val="00B60A9E"/>
    <w:rsid w:val="00B61ED7"/>
    <w:rsid w:val="00B64693"/>
    <w:rsid w:val="00B66E71"/>
    <w:rsid w:val="00B67E0F"/>
    <w:rsid w:val="00B72F0E"/>
    <w:rsid w:val="00B80295"/>
    <w:rsid w:val="00B85179"/>
    <w:rsid w:val="00BA3BAC"/>
    <w:rsid w:val="00BB3B35"/>
    <w:rsid w:val="00BB5D5A"/>
    <w:rsid w:val="00BC11B4"/>
    <w:rsid w:val="00BC2F18"/>
    <w:rsid w:val="00BC57D9"/>
    <w:rsid w:val="00BC5B30"/>
    <w:rsid w:val="00BC76CF"/>
    <w:rsid w:val="00BD783E"/>
    <w:rsid w:val="00BE3FD1"/>
    <w:rsid w:val="00BF29E5"/>
    <w:rsid w:val="00BF3A21"/>
    <w:rsid w:val="00C02F17"/>
    <w:rsid w:val="00C1225C"/>
    <w:rsid w:val="00C15AD9"/>
    <w:rsid w:val="00C25564"/>
    <w:rsid w:val="00C274C3"/>
    <w:rsid w:val="00C3243F"/>
    <w:rsid w:val="00C3684F"/>
    <w:rsid w:val="00C4220C"/>
    <w:rsid w:val="00C50143"/>
    <w:rsid w:val="00C563BA"/>
    <w:rsid w:val="00C7240E"/>
    <w:rsid w:val="00C738D2"/>
    <w:rsid w:val="00C80718"/>
    <w:rsid w:val="00C83E8C"/>
    <w:rsid w:val="00C84DD2"/>
    <w:rsid w:val="00C92CC3"/>
    <w:rsid w:val="00C92CE6"/>
    <w:rsid w:val="00CA0F4F"/>
    <w:rsid w:val="00CA7633"/>
    <w:rsid w:val="00CB07B7"/>
    <w:rsid w:val="00CC12F3"/>
    <w:rsid w:val="00CC23A5"/>
    <w:rsid w:val="00CC4A41"/>
    <w:rsid w:val="00CD2E2F"/>
    <w:rsid w:val="00CE3C65"/>
    <w:rsid w:val="00D0343F"/>
    <w:rsid w:val="00D03E93"/>
    <w:rsid w:val="00D05B09"/>
    <w:rsid w:val="00D111AC"/>
    <w:rsid w:val="00D13DEE"/>
    <w:rsid w:val="00D269C3"/>
    <w:rsid w:val="00D3228E"/>
    <w:rsid w:val="00D36D37"/>
    <w:rsid w:val="00D53CE3"/>
    <w:rsid w:val="00D56850"/>
    <w:rsid w:val="00D56AA6"/>
    <w:rsid w:val="00D622CC"/>
    <w:rsid w:val="00D7295B"/>
    <w:rsid w:val="00D72D35"/>
    <w:rsid w:val="00D75B7B"/>
    <w:rsid w:val="00D75CC3"/>
    <w:rsid w:val="00D76ED1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D2933"/>
    <w:rsid w:val="00DE4407"/>
    <w:rsid w:val="00DE6962"/>
    <w:rsid w:val="00DF4D11"/>
    <w:rsid w:val="00E00559"/>
    <w:rsid w:val="00E12238"/>
    <w:rsid w:val="00E14732"/>
    <w:rsid w:val="00E22B2B"/>
    <w:rsid w:val="00E22FFD"/>
    <w:rsid w:val="00E262D7"/>
    <w:rsid w:val="00E26C49"/>
    <w:rsid w:val="00E341D9"/>
    <w:rsid w:val="00E352C5"/>
    <w:rsid w:val="00E5040C"/>
    <w:rsid w:val="00E549D4"/>
    <w:rsid w:val="00E618AA"/>
    <w:rsid w:val="00E641D3"/>
    <w:rsid w:val="00E72AE9"/>
    <w:rsid w:val="00E82AD4"/>
    <w:rsid w:val="00E842C7"/>
    <w:rsid w:val="00E85123"/>
    <w:rsid w:val="00E95A2C"/>
    <w:rsid w:val="00E96C2E"/>
    <w:rsid w:val="00E96D73"/>
    <w:rsid w:val="00EC68E2"/>
    <w:rsid w:val="00ED0A7B"/>
    <w:rsid w:val="00ED3EFA"/>
    <w:rsid w:val="00ED50CD"/>
    <w:rsid w:val="00EE5D6C"/>
    <w:rsid w:val="00EF117A"/>
    <w:rsid w:val="00EF4757"/>
    <w:rsid w:val="00EF7A98"/>
    <w:rsid w:val="00F00BBA"/>
    <w:rsid w:val="00F010FD"/>
    <w:rsid w:val="00F149C8"/>
    <w:rsid w:val="00F204EF"/>
    <w:rsid w:val="00F219E0"/>
    <w:rsid w:val="00F25481"/>
    <w:rsid w:val="00F2627D"/>
    <w:rsid w:val="00F303F9"/>
    <w:rsid w:val="00F31AFC"/>
    <w:rsid w:val="00F3744A"/>
    <w:rsid w:val="00F409F1"/>
    <w:rsid w:val="00F607B0"/>
    <w:rsid w:val="00F61D3A"/>
    <w:rsid w:val="00F70210"/>
    <w:rsid w:val="00F80BF5"/>
    <w:rsid w:val="00F8384E"/>
    <w:rsid w:val="00F8438A"/>
    <w:rsid w:val="00FA1161"/>
    <w:rsid w:val="00FA6A82"/>
    <w:rsid w:val="00FC6858"/>
    <w:rsid w:val="00FD05AD"/>
    <w:rsid w:val="00FD0FCB"/>
    <w:rsid w:val="00FD17AF"/>
    <w:rsid w:val="00FD4BA5"/>
    <w:rsid w:val="00FE2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483CB4"/>
  <w15:chartTrackingRefBased/>
  <w15:docId w15:val="{7D57BAEA-BDCC-4320-963A-A7C87CD9B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BF6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3-Accent6">
    <w:name w:val="Grid Table 3 Accent 6"/>
    <w:basedOn w:val="TableNormal"/>
    <w:uiPriority w:val="48"/>
    <w:rsid w:val="005D1BF6"/>
    <w:pPr>
      <w:spacing w:after="0" w:line="240" w:lineRule="auto"/>
    </w:pPr>
    <w:rPr>
      <w:sz w:val="20"/>
      <w:szCs w:val="20"/>
      <w:lang w:eastAsia="en-ID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D1BF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D1B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BF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D1B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BF6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B5B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chsan</dc:creator>
  <cp:keywords/>
  <dc:description/>
  <cp:lastModifiedBy>muhammad ichsan</cp:lastModifiedBy>
  <cp:revision>17</cp:revision>
  <dcterms:created xsi:type="dcterms:W3CDTF">2022-11-22T01:27:00Z</dcterms:created>
  <dcterms:modified xsi:type="dcterms:W3CDTF">2022-11-22T02:07:00Z</dcterms:modified>
</cp:coreProperties>
</file>